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F24" w:rsidRDefault="00424B09">
      <w:pPr>
        <w:pStyle w:val="Metadata"/>
      </w:pPr>
      <w:bookmarkStart w:id="0" w:name="_GoBack"/>
      <w:bookmarkEnd w:id="0"/>
      <w:r>
        <w:t xml:space="preserve">title: Change the interface </w:t>
      </w:r>
      <w:proofErr w:type="gramStart"/>
      <w:r>
        <w:t>language  (</w:t>
      </w:r>
      <w:proofErr w:type="gramEnd"/>
      <w:r>
        <w:t>0.2.1a)</w:t>
      </w:r>
    </w:p>
    <w:p w:rsidR="00305F24" w:rsidRDefault="00424B09">
      <w:r>
        <w:t>Paratext interface is available in many different languages.</w:t>
      </w:r>
    </w:p>
    <w:p w:rsidR="00305F24" w:rsidRDefault="00424B09">
      <w:pPr>
        <w:pStyle w:val="ListParagraph"/>
        <w:numPr>
          <w:ilvl w:val="0"/>
          <w:numId w:val="4"/>
        </w:numPr>
      </w:pPr>
      <w:r>
        <w:t xml:space="preserve">Click Paratext Menu </w:t>
      </w:r>
      <w:r>
        <w:rPr>
          <w:b/>
          <w:bCs/>
        </w:rPr>
        <w:t>≡</w:t>
      </w:r>
      <w:r>
        <w:t xml:space="preserve"> &gt; under Paratext menu &gt; </w:t>
      </w:r>
      <w:r>
        <w:rPr>
          <w:b/>
          <w:bCs/>
        </w:rPr>
        <w:t>Paratext Settings</w:t>
      </w:r>
      <w:r>
        <w:t xml:space="preserve"> &gt;</w:t>
      </w:r>
    </w:p>
    <w:p w:rsidR="00305F24" w:rsidRDefault="00424B09">
      <w:pPr>
        <w:pStyle w:val="ListParagraph"/>
        <w:numPr>
          <w:ilvl w:val="0"/>
          <w:numId w:val="4"/>
        </w:numPr>
      </w:pPr>
      <w:r>
        <w:t xml:space="preserve">Dropdown the list of </w:t>
      </w:r>
      <w:r>
        <w:rPr>
          <w:b/>
          <w:bCs/>
        </w:rPr>
        <w:t>Interface languages</w:t>
      </w:r>
      <w:r>
        <w:t xml:space="preserve"> &gt; </w:t>
      </w:r>
      <w:r>
        <w:rPr>
          <w:i/>
          <w:iCs/>
        </w:rPr>
        <w:t>Choose language</w:t>
      </w:r>
      <w:r>
        <w:t xml:space="preserve"> &gt; </w:t>
      </w:r>
      <w:r>
        <w:rPr>
          <w:b/>
          <w:bCs/>
        </w:rPr>
        <w:t>OK</w:t>
      </w:r>
    </w:p>
    <w:p w:rsidR="00305F24" w:rsidRDefault="00424B09">
      <w:pPr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5334000" cy="2990850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17f28c9df1c6c3c0cec98c53e5d3ae1b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5F2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93102"/>
    <w:multiLevelType w:val="multilevel"/>
    <w:tmpl w:val="88D8437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30175C9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2DC342B8"/>
    <w:multiLevelType w:val="multilevel"/>
    <w:tmpl w:val="9F30748E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6137500F"/>
    <w:multiLevelType w:val="multilevel"/>
    <w:tmpl w:val="34B8D71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SzNLQ0NDSyMDRT0lEKTi0uzszPAykwrAUAifFObCwAAAA="/>
  </w:docVars>
  <w:rsids>
    <w:rsidRoot w:val="00305F24"/>
    <w:rsid w:val="00305F24"/>
    <w:rsid w:val="00424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318FAB5-99EB-4E6B-9CF6-1C8C935CC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7:00Z</dcterms:created>
  <dcterms:modified xsi:type="dcterms:W3CDTF">2022-10-17T17:07:00Z</dcterms:modified>
</cp:coreProperties>
</file>